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1504" w:rsidRDefault="00472303" w:rsidP="00EA3F6C">
      <w:pPr>
        <w:spacing w:before="240"/>
        <w:ind w:left="720" w:hanging="720"/>
        <w:jc w:val="center"/>
        <w:rPr>
          <w:b/>
          <w:sz w:val="28"/>
          <w:szCs w:val="28"/>
          <w:lang w:val="pt-BR"/>
        </w:rPr>
      </w:pPr>
      <w:r>
        <w:rPr>
          <w:b/>
          <w:sz w:val="28"/>
          <w:szCs w:val="28"/>
          <w:lang w:val="pt-BR"/>
        </w:rPr>
        <w:t>Projet</w:t>
      </w:r>
      <w:r w:rsidR="0073783B">
        <w:rPr>
          <w:b/>
          <w:sz w:val="28"/>
          <w:szCs w:val="28"/>
          <w:lang w:val="pt-BR"/>
        </w:rPr>
        <w:t>o</w:t>
      </w:r>
      <w:r w:rsidR="00562D30">
        <w:rPr>
          <w:b/>
          <w:sz w:val="28"/>
          <w:szCs w:val="28"/>
          <w:lang w:val="pt-BR"/>
        </w:rPr>
        <w:t xml:space="preserve"> de uma</w:t>
      </w:r>
      <w:r w:rsidR="0073783B">
        <w:rPr>
          <w:b/>
          <w:sz w:val="28"/>
          <w:szCs w:val="28"/>
          <w:lang w:val="pt-BR"/>
        </w:rPr>
        <w:t xml:space="preserve"> Organização Real</w:t>
      </w:r>
      <w:r w:rsidR="00562D30">
        <w:rPr>
          <w:b/>
          <w:sz w:val="28"/>
          <w:szCs w:val="28"/>
          <w:lang w:val="pt-BR"/>
        </w:rPr>
        <w:t xml:space="preserve"> </w:t>
      </w:r>
      <w:r w:rsidR="00BC0CF5" w:rsidRPr="00BC0CF5">
        <w:rPr>
          <w:b/>
          <w:sz w:val="28"/>
          <w:szCs w:val="28"/>
          <w:lang w:val="pt-BR"/>
        </w:rPr>
        <w:t xml:space="preserve">– Questionário </w:t>
      </w:r>
      <w:r w:rsidR="00760D45">
        <w:rPr>
          <w:b/>
          <w:sz w:val="28"/>
          <w:szCs w:val="28"/>
          <w:lang w:val="pt-BR"/>
        </w:rPr>
        <w:t>Qualitativo</w:t>
      </w:r>
    </w:p>
    <w:p w:rsidR="0073783B" w:rsidRDefault="0073783B" w:rsidP="008B62CF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ID</w:t>
      </w:r>
      <w:r w:rsidR="004C4938">
        <w:rPr>
          <w:b/>
          <w:sz w:val="20"/>
          <w:lang w:val="pt-BR"/>
        </w:rPr>
        <w:t xml:space="preserve"> Participante</w:t>
      </w:r>
      <w:r w:rsidR="005808DC">
        <w:rPr>
          <w:b/>
          <w:sz w:val="20"/>
          <w:lang w:val="pt-BR"/>
        </w:rPr>
        <w:t>: 4806</w:t>
      </w:r>
    </w:p>
    <w:p w:rsidR="0073783B" w:rsidRDefault="00DC2DA9" w:rsidP="008B62CF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Anos de experiênc</w:t>
      </w:r>
      <w:r w:rsidR="00D00397">
        <w:rPr>
          <w:b/>
          <w:sz w:val="20"/>
          <w:lang w:val="pt-BR"/>
        </w:rPr>
        <w:t>ia como profissional de TI: 17 anos</w:t>
      </w:r>
    </w:p>
    <w:p w:rsidR="00DC2DA9" w:rsidRDefault="00DC2DA9" w:rsidP="008B62CF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 xml:space="preserve">Anos de experiência em </w:t>
      </w:r>
      <w:r w:rsidR="00D00397">
        <w:rPr>
          <w:b/>
          <w:sz w:val="20"/>
          <w:lang w:val="pt-BR"/>
        </w:rPr>
        <w:t>Construção de Requisitos: 15 anos</w:t>
      </w:r>
      <w:bookmarkStart w:id="0" w:name="_GoBack"/>
      <w:bookmarkEnd w:id="0"/>
      <w:r>
        <w:rPr>
          <w:b/>
          <w:sz w:val="20"/>
          <w:lang w:val="pt-BR"/>
        </w:rPr>
        <w:t xml:space="preserve"> </w:t>
      </w:r>
    </w:p>
    <w:p w:rsidR="00DC2DA9" w:rsidRDefault="00DC2DA9" w:rsidP="008B62CF">
      <w:pPr>
        <w:spacing w:line="331" w:lineRule="auto"/>
        <w:rPr>
          <w:b/>
          <w:sz w:val="20"/>
          <w:lang w:val="pt-BR"/>
        </w:rPr>
      </w:pPr>
    </w:p>
    <w:p w:rsidR="00756C3C" w:rsidRDefault="00756C3C" w:rsidP="00756C3C">
      <w:pPr>
        <w:spacing w:line="331" w:lineRule="auto"/>
        <w:rPr>
          <w:b/>
          <w:sz w:val="20"/>
          <w:u w:val="single"/>
          <w:lang w:val="pt-BR"/>
        </w:rPr>
      </w:pPr>
      <w:r w:rsidRPr="00AE620D">
        <w:rPr>
          <w:b/>
          <w:sz w:val="20"/>
          <w:u w:val="single"/>
          <w:lang w:val="pt-BR"/>
        </w:rPr>
        <w:t xml:space="preserve">Sobre </w:t>
      </w:r>
      <w:r w:rsidR="006F7928">
        <w:rPr>
          <w:b/>
          <w:sz w:val="20"/>
          <w:u w:val="single"/>
          <w:lang w:val="pt-BR"/>
        </w:rPr>
        <w:t xml:space="preserve">o </w:t>
      </w:r>
      <w:r w:rsidRPr="00AE620D">
        <w:rPr>
          <w:b/>
          <w:sz w:val="20"/>
          <w:u w:val="single"/>
          <w:lang w:val="pt-BR"/>
        </w:rPr>
        <w:t xml:space="preserve">uso da estratégia </w:t>
      </w:r>
      <w:r w:rsidR="009D3143" w:rsidRPr="00AE620D">
        <w:rPr>
          <w:b/>
          <w:sz w:val="20"/>
          <w:u w:val="single"/>
          <w:lang w:val="pt-BR"/>
        </w:rPr>
        <w:t>proposta</w:t>
      </w:r>
      <w:r w:rsidRPr="00AE620D">
        <w:rPr>
          <w:b/>
          <w:sz w:val="20"/>
          <w:u w:val="single"/>
          <w:lang w:val="pt-BR"/>
        </w:rPr>
        <w:t>:</w:t>
      </w:r>
    </w:p>
    <w:p w:rsidR="003663FB" w:rsidRPr="00AE620D" w:rsidRDefault="003663FB" w:rsidP="00756C3C">
      <w:pPr>
        <w:spacing w:line="331" w:lineRule="auto"/>
        <w:rPr>
          <w:b/>
          <w:sz w:val="20"/>
          <w:u w:val="single"/>
          <w:lang w:val="pt-BR"/>
        </w:rPr>
      </w:pPr>
    </w:p>
    <w:p w:rsidR="00756C3C" w:rsidRDefault="00756C3C" w:rsidP="00756C3C">
      <w:pPr>
        <w:spacing w:line="331" w:lineRule="auto"/>
        <w:rPr>
          <w:b/>
          <w:sz w:val="20"/>
          <w:lang w:val="pt-BR"/>
        </w:rPr>
      </w:pPr>
      <w:proofErr w:type="gramStart"/>
      <w:r w:rsidRPr="00756C3C">
        <w:rPr>
          <w:b/>
          <w:sz w:val="20"/>
          <w:lang w:val="pt-BR"/>
        </w:rPr>
        <w:t>1</w:t>
      </w:r>
      <w:r w:rsidR="00C131E8">
        <w:rPr>
          <w:b/>
          <w:sz w:val="20"/>
          <w:lang w:val="pt-BR"/>
        </w:rPr>
        <w:t>)</w:t>
      </w:r>
      <w:r w:rsidRPr="00756C3C">
        <w:rPr>
          <w:b/>
          <w:sz w:val="20"/>
          <w:lang w:val="pt-BR"/>
        </w:rPr>
        <w:t xml:space="preserve"> Qual</w:t>
      </w:r>
      <w:proofErr w:type="gramEnd"/>
      <w:r w:rsidRPr="00756C3C">
        <w:rPr>
          <w:b/>
          <w:sz w:val="20"/>
          <w:lang w:val="pt-BR"/>
        </w:rPr>
        <w:t xml:space="preserve"> o objetivo </w:t>
      </w:r>
      <w:r w:rsidR="00AE620D">
        <w:rPr>
          <w:b/>
          <w:sz w:val="20"/>
          <w:lang w:val="pt-BR"/>
        </w:rPr>
        <w:t>d</w:t>
      </w:r>
      <w:r w:rsidR="006F7928">
        <w:rPr>
          <w:b/>
          <w:sz w:val="20"/>
          <w:lang w:val="pt-BR"/>
        </w:rPr>
        <w:t xml:space="preserve">e </w:t>
      </w:r>
      <w:r w:rsidR="00AE620D">
        <w:rPr>
          <w:b/>
          <w:sz w:val="20"/>
          <w:lang w:val="pt-BR"/>
        </w:rPr>
        <w:t>us</w:t>
      </w:r>
      <w:r w:rsidR="006F7928">
        <w:rPr>
          <w:b/>
          <w:sz w:val="20"/>
          <w:lang w:val="pt-BR"/>
        </w:rPr>
        <w:t xml:space="preserve">ar </w:t>
      </w:r>
      <w:r>
        <w:rPr>
          <w:b/>
          <w:sz w:val="20"/>
          <w:lang w:val="pt-BR"/>
        </w:rPr>
        <w:t>a estratégia proposta</w:t>
      </w:r>
      <w:r w:rsidRPr="00756C3C">
        <w:rPr>
          <w:b/>
          <w:sz w:val="20"/>
          <w:lang w:val="pt-BR"/>
        </w:rPr>
        <w:t>?</w:t>
      </w:r>
    </w:p>
    <w:p w:rsidR="00756C3C" w:rsidRPr="00A70697" w:rsidRDefault="002F75F8" w:rsidP="00756C3C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 xml:space="preserve">Construir uma base de dados para armazenamento dos Requisitos Funcionais e Não Funcionais dos projetos de TI e fazer com que haja uma colaboração dos envolvidos nos projetos para que enriqueçam </w:t>
      </w:r>
      <w:proofErr w:type="gramStart"/>
      <w:r>
        <w:rPr>
          <w:b/>
          <w:sz w:val="20"/>
          <w:lang w:val="pt-BR"/>
        </w:rPr>
        <w:t>as discursões</w:t>
      </w:r>
      <w:proofErr w:type="gramEnd"/>
      <w:r>
        <w:rPr>
          <w:b/>
          <w:sz w:val="20"/>
          <w:lang w:val="pt-BR"/>
        </w:rPr>
        <w:t xml:space="preserve"> dos requisitos dos projetos</w:t>
      </w:r>
    </w:p>
    <w:p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:rsidR="00756C3C" w:rsidRDefault="00C131E8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2)</w:t>
      </w:r>
      <w:r w:rsidR="00756C3C">
        <w:rPr>
          <w:b/>
          <w:sz w:val="20"/>
          <w:lang w:val="pt-BR"/>
        </w:rPr>
        <w:t xml:space="preserve"> A escolha da equipe</w:t>
      </w:r>
      <w:r w:rsidR="000D54CB">
        <w:rPr>
          <w:b/>
          <w:sz w:val="20"/>
          <w:lang w:val="pt-BR"/>
        </w:rPr>
        <w:t xml:space="preserve"> (participantes)</w:t>
      </w:r>
      <w:r w:rsidR="0073783B">
        <w:rPr>
          <w:b/>
          <w:sz w:val="20"/>
          <w:lang w:val="pt-BR"/>
        </w:rPr>
        <w:t xml:space="preserve"> para a u</w:t>
      </w:r>
      <w:r w:rsidR="00756C3C">
        <w:rPr>
          <w:b/>
          <w:sz w:val="20"/>
          <w:lang w:val="pt-BR"/>
        </w:rPr>
        <w:t>tilização</w:t>
      </w:r>
      <w:r w:rsidR="0073783B">
        <w:rPr>
          <w:b/>
          <w:sz w:val="20"/>
          <w:lang w:val="pt-BR"/>
        </w:rPr>
        <w:t xml:space="preserve"> </w:t>
      </w:r>
      <w:r w:rsidR="00756C3C">
        <w:rPr>
          <w:b/>
          <w:sz w:val="20"/>
          <w:lang w:val="pt-BR"/>
        </w:rPr>
        <w:t>da estratégia</w:t>
      </w:r>
      <w:r w:rsidR="000D54CB">
        <w:rPr>
          <w:b/>
          <w:sz w:val="20"/>
          <w:lang w:val="pt-BR"/>
        </w:rPr>
        <w:t xml:space="preserve"> foi apropriada</w:t>
      </w:r>
      <w:r w:rsidR="00756C3C" w:rsidRPr="00756C3C">
        <w:rPr>
          <w:b/>
          <w:sz w:val="20"/>
          <w:lang w:val="pt-BR"/>
        </w:rPr>
        <w:t>? Justifique.</w:t>
      </w:r>
    </w:p>
    <w:p w:rsidR="00756C3C" w:rsidRPr="00A70697" w:rsidRDefault="002F75F8" w:rsidP="00756C3C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 xml:space="preserve">Sim, </w:t>
      </w:r>
      <w:proofErr w:type="gramStart"/>
      <w:r>
        <w:rPr>
          <w:b/>
          <w:sz w:val="20"/>
          <w:lang w:val="pt-BR"/>
        </w:rPr>
        <w:t>todos os participantes tem</w:t>
      </w:r>
      <w:proofErr w:type="gramEnd"/>
      <w:r>
        <w:rPr>
          <w:b/>
          <w:sz w:val="20"/>
          <w:lang w:val="pt-BR"/>
        </w:rPr>
        <w:t xml:space="preserve"> o conhecimento na área e atuam atualmente no mercado de trabalho com projetos de TI. Então a equipe escolhida tem todo o conhecimento necessário para contribuir no projeto.</w:t>
      </w:r>
    </w:p>
    <w:p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:rsidR="00756C3C" w:rsidRDefault="00C131E8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3)</w:t>
      </w:r>
      <w:r w:rsidR="00756C3C">
        <w:rPr>
          <w:b/>
          <w:sz w:val="20"/>
          <w:lang w:val="pt-BR"/>
        </w:rPr>
        <w:t xml:space="preserve"> A escolha do</w:t>
      </w:r>
      <w:r w:rsidR="00ED0D41">
        <w:rPr>
          <w:b/>
          <w:sz w:val="20"/>
          <w:lang w:val="pt-BR"/>
        </w:rPr>
        <w:t xml:space="preserve"> </w:t>
      </w:r>
      <w:r w:rsidR="00756C3C">
        <w:rPr>
          <w:b/>
          <w:sz w:val="20"/>
          <w:lang w:val="pt-BR"/>
        </w:rPr>
        <w:t>projeto para a</w:t>
      </w:r>
      <w:r w:rsidR="00ED0D41">
        <w:rPr>
          <w:b/>
          <w:sz w:val="20"/>
          <w:lang w:val="pt-BR"/>
        </w:rPr>
        <w:t xml:space="preserve"> </w:t>
      </w:r>
      <w:r w:rsidR="00756C3C">
        <w:rPr>
          <w:b/>
          <w:sz w:val="20"/>
          <w:lang w:val="pt-BR"/>
        </w:rPr>
        <w:t>utilização da estratégia</w:t>
      </w:r>
      <w:r w:rsidR="00ED0D41">
        <w:rPr>
          <w:b/>
          <w:sz w:val="20"/>
          <w:lang w:val="pt-BR"/>
        </w:rPr>
        <w:t xml:space="preserve"> </w:t>
      </w:r>
      <w:r w:rsidR="000D54CB">
        <w:rPr>
          <w:b/>
          <w:sz w:val="20"/>
          <w:lang w:val="pt-BR"/>
        </w:rPr>
        <w:t>foi a apropriada</w:t>
      </w:r>
      <w:r w:rsidR="00756C3C" w:rsidRPr="00756C3C">
        <w:rPr>
          <w:b/>
          <w:sz w:val="20"/>
          <w:lang w:val="pt-BR"/>
        </w:rPr>
        <w:t>? Justifique.</w:t>
      </w:r>
    </w:p>
    <w:p w:rsidR="00756C3C" w:rsidRPr="00A70697" w:rsidRDefault="002F75F8" w:rsidP="00756C3C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>Sim, os participantes tinham o conhecimento na área de negócio do projeto escolhido e pode contribuir para a validação da ferramenta.</w:t>
      </w:r>
    </w:p>
    <w:p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:rsidR="00756C3C" w:rsidRDefault="00C462F1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4</w:t>
      </w:r>
      <w:r w:rsidR="00C131E8">
        <w:rPr>
          <w:b/>
          <w:sz w:val="20"/>
          <w:lang w:val="pt-BR"/>
        </w:rPr>
        <w:t>)</w:t>
      </w:r>
      <w:r w:rsidR="00756C3C" w:rsidRPr="00756C3C">
        <w:rPr>
          <w:b/>
          <w:sz w:val="20"/>
          <w:lang w:val="pt-BR"/>
        </w:rPr>
        <w:t xml:space="preserve"> </w:t>
      </w:r>
      <w:r w:rsidR="000D54CB">
        <w:rPr>
          <w:b/>
          <w:sz w:val="20"/>
          <w:lang w:val="pt-BR"/>
        </w:rPr>
        <w:t xml:space="preserve">Como o material de apoio (treinamento, tutorial, exemplos) foi útil para os participantes? </w:t>
      </w:r>
    </w:p>
    <w:p w:rsidR="00756C3C" w:rsidRPr="00A70697" w:rsidRDefault="002F75F8" w:rsidP="00756C3C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>A Ferramenta é muito intuitiva o que foi muito bom, pois no treinamento e tutorial foi bem mais rápido para o entendimento geral.</w:t>
      </w:r>
      <w:r w:rsidR="00483CDF">
        <w:rPr>
          <w:b/>
          <w:sz w:val="20"/>
          <w:lang w:val="pt-BR"/>
        </w:rPr>
        <w:t xml:space="preserve"> O Material de apoio como os filmes são totalmente dispensáveis pois a ferramenta é bem fácil o uso.</w:t>
      </w:r>
    </w:p>
    <w:p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:rsidR="00756C3C" w:rsidRDefault="00C462F1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5</w:t>
      </w:r>
      <w:r w:rsidR="00C131E8">
        <w:rPr>
          <w:b/>
          <w:sz w:val="20"/>
          <w:lang w:val="pt-BR"/>
        </w:rPr>
        <w:t xml:space="preserve">) </w:t>
      </w:r>
      <w:r w:rsidR="000D54CB">
        <w:rPr>
          <w:b/>
          <w:sz w:val="20"/>
          <w:lang w:val="pt-BR"/>
        </w:rPr>
        <w:t xml:space="preserve">De que maneira os participantes avaliaram </w:t>
      </w:r>
      <w:proofErr w:type="gramStart"/>
      <w:r w:rsidR="000D54CB">
        <w:rPr>
          <w:b/>
          <w:sz w:val="20"/>
          <w:lang w:val="pt-BR"/>
        </w:rPr>
        <w:t>o  tempo</w:t>
      </w:r>
      <w:proofErr w:type="gramEnd"/>
      <w:r w:rsidR="000D54CB">
        <w:rPr>
          <w:b/>
          <w:sz w:val="20"/>
          <w:lang w:val="pt-BR"/>
        </w:rPr>
        <w:t xml:space="preserve"> requerido para a utilização da estratégia?  Justifique.</w:t>
      </w:r>
    </w:p>
    <w:p w:rsidR="00756C3C" w:rsidRPr="00A70697" w:rsidRDefault="002F75F8" w:rsidP="00756C3C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>Como a ferramenta é muito intuitiva e o seu uso é de estrema necessidade e o assunto faz parte do cotidiano dos participantes o tempo requerido para utilização da estratégia foi bem proveitoso e rápido.</w:t>
      </w:r>
    </w:p>
    <w:p w:rsidR="00756C3C" w:rsidRPr="00756C3C" w:rsidRDefault="00756C3C" w:rsidP="00756C3C">
      <w:pPr>
        <w:spacing w:line="331" w:lineRule="auto"/>
        <w:rPr>
          <w:b/>
          <w:sz w:val="20"/>
          <w:lang w:val="pt-BR"/>
        </w:rPr>
      </w:pPr>
    </w:p>
    <w:p w:rsidR="00756C3C" w:rsidRDefault="00C462F1" w:rsidP="00756C3C">
      <w:pPr>
        <w:spacing w:line="331" w:lineRule="auto"/>
        <w:rPr>
          <w:b/>
          <w:sz w:val="20"/>
          <w:lang w:val="pt-BR"/>
        </w:rPr>
      </w:pPr>
      <w:proofErr w:type="gramStart"/>
      <w:r>
        <w:rPr>
          <w:b/>
          <w:sz w:val="20"/>
          <w:lang w:val="pt-BR"/>
        </w:rPr>
        <w:t>6</w:t>
      </w:r>
      <w:r w:rsidR="00C131E8">
        <w:rPr>
          <w:b/>
          <w:sz w:val="20"/>
          <w:lang w:val="pt-BR"/>
        </w:rPr>
        <w:t xml:space="preserve">) </w:t>
      </w:r>
      <w:r w:rsidR="000D54CB">
        <w:rPr>
          <w:b/>
          <w:sz w:val="20"/>
          <w:lang w:val="pt-BR"/>
        </w:rPr>
        <w:t>Comente</w:t>
      </w:r>
      <w:proofErr w:type="gramEnd"/>
      <w:r w:rsidR="000D54CB">
        <w:rPr>
          <w:b/>
          <w:sz w:val="20"/>
          <w:lang w:val="pt-BR"/>
        </w:rPr>
        <w:t xml:space="preserve"> sobre o uso </w:t>
      </w:r>
      <w:r w:rsidR="00756C3C">
        <w:rPr>
          <w:b/>
          <w:sz w:val="20"/>
          <w:lang w:val="pt-BR"/>
        </w:rPr>
        <w:t>da estratégia proposta</w:t>
      </w:r>
      <w:r w:rsidR="000D54CB">
        <w:rPr>
          <w:b/>
          <w:sz w:val="20"/>
          <w:lang w:val="pt-BR"/>
        </w:rPr>
        <w:t>, tanto</w:t>
      </w:r>
      <w:r w:rsidR="00C131E8">
        <w:rPr>
          <w:b/>
          <w:sz w:val="20"/>
          <w:lang w:val="pt-BR"/>
        </w:rPr>
        <w:t xml:space="preserve"> positivamente quanto</w:t>
      </w:r>
      <w:r w:rsidR="00756C3C" w:rsidRPr="00756C3C">
        <w:rPr>
          <w:b/>
          <w:sz w:val="20"/>
          <w:lang w:val="pt-BR"/>
        </w:rPr>
        <w:t xml:space="preserve"> negativamente. Justifique.</w:t>
      </w:r>
    </w:p>
    <w:p w:rsidR="00756C3C" w:rsidRDefault="002F75F8" w:rsidP="00756C3C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Positivamente, conforme já declaro nas respostas anteriores por ser muito intuitiva e fazer parte do cotidiano dos participantes foi muito bom participar do uso desta estratégia.</w:t>
      </w:r>
    </w:p>
    <w:p w:rsidR="002F75F8" w:rsidRPr="00A70697" w:rsidRDefault="002F75F8" w:rsidP="00756C3C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>Negativamente não tenho um ponto de vista a declarar.</w:t>
      </w:r>
    </w:p>
    <w:p w:rsidR="009D3143" w:rsidRDefault="009D3143" w:rsidP="009D3143">
      <w:pPr>
        <w:spacing w:line="331" w:lineRule="auto"/>
        <w:rPr>
          <w:b/>
          <w:sz w:val="20"/>
          <w:lang w:val="pt-BR"/>
        </w:rPr>
      </w:pPr>
    </w:p>
    <w:p w:rsidR="009D3143" w:rsidRDefault="009D3143" w:rsidP="009D3143">
      <w:pPr>
        <w:spacing w:line="331" w:lineRule="auto"/>
        <w:rPr>
          <w:b/>
          <w:sz w:val="20"/>
          <w:u w:val="single"/>
          <w:lang w:val="pt-BR"/>
        </w:rPr>
      </w:pPr>
      <w:r w:rsidRPr="00AE620D">
        <w:rPr>
          <w:b/>
          <w:sz w:val="20"/>
          <w:u w:val="single"/>
          <w:lang w:val="pt-BR"/>
        </w:rPr>
        <w:t>Sobre a estratégia proposta:</w:t>
      </w:r>
    </w:p>
    <w:p w:rsidR="00C462F1" w:rsidRPr="00AE620D" w:rsidRDefault="00C462F1" w:rsidP="009D3143">
      <w:pPr>
        <w:spacing w:line="331" w:lineRule="auto"/>
        <w:rPr>
          <w:b/>
          <w:sz w:val="20"/>
          <w:u w:val="single"/>
          <w:lang w:val="pt-BR"/>
        </w:rPr>
      </w:pPr>
    </w:p>
    <w:p w:rsidR="00756C3C" w:rsidRDefault="009D5708" w:rsidP="00756C3C">
      <w:pPr>
        <w:spacing w:line="331" w:lineRule="auto"/>
        <w:rPr>
          <w:b/>
          <w:sz w:val="20"/>
          <w:lang w:val="pt-BR"/>
        </w:rPr>
      </w:pPr>
      <w:r>
        <w:rPr>
          <w:b/>
          <w:sz w:val="20"/>
          <w:lang w:val="pt-BR"/>
        </w:rPr>
        <w:t>1</w:t>
      </w:r>
      <w:r w:rsidR="00756C3C">
        <w:rPr>
          <w:b/>
          <w:sz w:val="20"/>
          <w:lang w:val="pt-BR"/>
        </w:rPr>
        <w:t xml:space="preserve">) </w:t>
      </w:r>
      <w:r w:rsidR="00756C3C" w:rsidRPr="00756C3C">
        <w:rPr>
          <w:b/>
          <w:sz w:val="20"/>
          <w:lang w:val="pt-BR"/>
        </w:rPr>
        <w:t xml:space="preserve">Comparando </w:t>
      </w:r>
      <w:r w:rsidR="00756C3C">
        <w:rPr>
          <w:b/>
          <w:sz w:val="20"/>
          <w:lang w:val="pt-BR"/>
        </w:rPr>
        <w:t xml:space="preserve">com suas experiências anteriores </w:t>
      </w:r>
      <w:r w:rsidR="00AE620D">
        <w:rPr>
          <w:b/>
          <w:sz w:val="20"/>
          <w:lang w:val="pt-BR"/>
        </w:rPr>
        <w:t>em</w:t>
      </w:r>
      <w:r w:rsidR="00756C3C">
        <w:rPr>
          <w:b/>
          <w:sz w:val="20"/>
          <w:lang w:val="pt-BR"/>
        </w:rPr>
        <w:t xml:space="preserve"> construção de </w:t>
      </w:r>
      <w:proofErr w:type="spellStart"/>
      <w:r w:rsidR="00756C3C">
        <w:rPr>
          <w:b/>
          <w:sz w:val="20"/>
          <w:lang w:val="pt-BR"/>
        </w:rPr>
        <w:t>R</w:t>
      </w:r>
      <w:r w:rsidR="00AE620D">
        <w:rPr>
          <w:b/>
          <w:sz w:val="20"/>
          <w:lang w:val="pt-BR"/>
        </w:rPr>
        <w:t>NFs</w:t>
      </w:r>
      <w:proofErr w:type="spellEnd"/>
      <w:r w:rsidR="00756C3C">
        <w:rPr>
          <w:b/>
          <w:sz w:val="20"/>
          <w:lang w:val="pt-BR"/>
        </w:rPr>
        <w:t xml:space="preserve">, </w:t>
      </w:r>
      <w:r w:rsidR="00756C3C" w:rsidRPr="00756C3C">
        <w:rPr>
          <w:b/>
          <w:sz w:val="20"/>
          <w:lang w:val="pt-BR"/>
        </w:rPr>
        <w:t xml:space="preserve">relate os pontos </w:t>
      </w:r>
      <w:proofErr w:type="gramStart"/>
      <w:r w:rsidR="008270DA">
        <w:rPr>
          <w:b/>
          <w:sz w:val="20"/>
          <w:lang w:val="pt-BR"/>
        </w:rPr>
        <w:t xml:space="preserve">fortes </w:t>
      </w:r>
      <w:r w:rsidR="00756C3C" w:rsidRPr="00756C3C">
        <w:rPr>
          <w:b/>
          <w:sz w:val="20"/>
          <w:lang w:val="pt-BR"/>
        </w:rPr>
        <w:t xml:space="preserve"> e</w:t>
      </w:r>
      <w:proofErr w:type="gramEnd"/>
      <w:r w:rsidR="00ED0D41">
        <w:rPr>
          <w:b/>
          <w:sz w:val="20"/>
          <w:lang w:val="pt-BR"/>
        </w:rPr>
        <w:t xml:space="preserve"> </w:t>
      </w:r>
      <w:r w:rsidR="008270DA">
        <w:rPr>
          <w:b/>
          <w:sz w:val="20"/>
          <w:lang w:val="pt-BR"/>
        </w:rPr>
        <w:t>fracos</w:t>
      </w:r>
      <w:r w:rsidR="00ED0D41">
        <w:rPr>
          <w:b/>
          <w:sz w:val="20"/>
          <w:lang w:val="pt-BR"/>
        </w:rPr>
        <w:t xml:space="preserve"> </w:t>
      </w:r>
      <w:r w:rsidR="000320F0">
        <w:rPr>
          <w:b/>
          <w:sz w:val="20"/>
          <w:lang w:val="pt-BR"/>
        </w:rPr>
        <w:t>da estratégia.</w:t>
      </w:r>
    </w:p>
    <w:p w:rsidR="000320F0" w:rsidRPr="00A70697" w:rsidRDefault="00CF1F37" w:rsidP="000320F0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 xml:space="preserve">O Ponto forte é que nesta estratégia podemos fomentar </w:t>
      </w:r>
      <w:proofErr w:type="gramStart"/>
      <w:r>
        <w:rPr>
          <w:b/>
          <w:sz w:val="20"/>
          <w:lang w:val="pt-BR"/>
        </w:rPr>
        <w:t>uma discursão</w:t>
      </w:r>
      <w:proofErr w:type="gramEnd"/>
      <w:r>
        <w:rPr>
          <w:b/>
          <w:sz w:val="20"/>
          <w:lang w:val="pt-BR"/>
        </w:rPr>
        <w:t xml:space="preserve"> que em geral sempre fica esquecida e não enriquecida nos projetos de TI.</w:t>
      </w:r>
    </w:p>
    <w:p w:rsidR="008270DA" w:rsidRDefault="008270DA" w:rsidP="008270DA">
      <w:pPr>
        <w:spacing w:line="288" w:lineRule="auto"/>
        <w:jc w:val="both"/>
        <w:rPr>
          <w:b/>
          <w:sz w:val="20"/>
          <w:lang w:val="pt-BR"/>
        </w:rPr>
      </w:pPr>
    </w:p>
    <w:p w:rsidR="008270DA" w:rsidRDefault="009D5708" w:rsidP="008270DA">
      <w:pPr>
        <w:spacing w:line="288" w:lineRule="auto"/>
        <w:jc w:val="both"/>
        <w:rPr>
          <w:b/>
          <w:sz w:val="20"/>
          <w:lang w:val="pt-BR"/>
        </w:rPr>
      </w:pPr>
      <w:bookmarkStart w:id="1" w:name="_Hlk42684460"/>
      <w:proofErr w:type="gramStart"/>
      <w:r w:rsidRPr="00AE620D">
        <w:rPr>
          <w:b/>
          <w:sz w:val="20"/>
          <w:lang w:val="pt-BR"/>
        </w:rPr>
        <w:t>2</w:t>
      </w:r>
      <w:r w:rsidR="008270DA" w:rsidRPr="00AE620D">
        <w:rPr>
          <w:b/>
          <w:sz w:val="20"/>
          <w:lang w:val="pt-BR"/>
        </w:rPr>
        <w:t xml:space="preserve">) </w:t>
      </w:r>
      <w:r w:rsidR="00B32372" w:rsidRPr="00AE620D">
        <w:rPr>
          <w:b/>
          <w:sz w:val="20"/>
          <w:lang w:val="pt-BR"/>
        </w:rPr>
        <w:t>Quais</w:t>
      </w:r>
      <w:proofErr w:type="gramEnd"/>
      <w:r w:rsidR="00B32372" w:rsidRPr="00AE620D">
        <w:rPr>
          <w:b/>
          <w:sz w:val="20"/>
          <w:lang w:val="pt-BR"/>
        </w:rPr>
        <w:t xml:space="preserve"> </w:t>
      </w:r>
      <w:r w:rsidR="003663FB">
        <w:rPr>
          <w:b/>
          <w:sz w:val="20"/>
          <w:lang w:val="pt-BR"/>
        </w:rPr>
        <w:t xml:space="preserve">aspectos </w:t>
      </w:r>
      <w:r w:rsidR="00B32372" w:rsidRPr="00AE620D">
        <w:rPr>
          <w:b/>
          <w:sz w:val="20"/>
          <w:lang w:val="pt-BR"/>
        </w:rPr>
        <w:t xml:space="preserve">de </w:t>
      </w:r>
      <w:r w:rsidR="00B90DC8">
        <w:rPr>
          <w:b/>
          <w:sz w:val="20"/>
          <w:lang w:val="pt-BR"/>
        </w:rPr>
        <w:t>n</w:t>
      </w:r>
      <w:r w:rsidR="00B32372" w:rsidRPr="00AE620D">
        <w:rPr>
          <w:b/>
          <w:sz w:val="20"/>
          <w:lang w:val="pt-BR"/>
        </w:rPr>
        <w:t>egociação</w:t>
      </w:r>
      <w:r w:rsidR="00ED0D41">
        <w:rPr>
          <w:b/>
          <w:sz w:val="20"/>
          <w:lang w:val="pt-BR"/>
        </w:rPr>
        <w:t xml:space="preserve"> </w:t>
      </w:r>
      <w:r w:rsidR="00B32372" w:rsidRPr="00AE620D">
        <w:rPr>
          <w:b/>
          <w:sz w:val="20"/>
          <w:lang w:val="pt-BR"/>
        </w:rPr>
        <w:t xml:space="preserve">você percebeu durante </w:t>
      </w:r>
      <w:r w:rsidR="009D3773">
        <w:rPr>
          <w:b/>
          <w:sz w:val="20"/>
          <w:lang w:val="pt-BR"/>
        </w:rPr>
        <w:t xml:space="preserve">o uso da estratégia? </w:t>
      </w:r>
      <w:r w:rsidR="008270DA" w:rsidRPr="00AE620D">
        <w:rPr>
          <w:b/>
          <w:sz w:val="20"/>
          <w:lang w:val="pt-BR"/>
        </w:rPr>
        <w:t>Por quê?</w:t>
      </w:r>
    </w:p>
    <w:p w:rsidR="008270DA" w:rsidRPr="00A70697" w:rsidRDefault="002B41E1" w:rsidP="008270DA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>Achei muito bom e de grande valia a parte de negociação do uso desta estratégia</w:t>
      </w:r>
    </w:p>
    <w:bookmarkEnd w:id="1"/>
    <w:p w:rsidR="007C0F2C" w:rsidRDefault="007C0F2C" w:rsidP="000D54CB">
      <w:pPr>
        <w:spacing w:line="288" w:lineRule="auto"/>
        <w:jc w:val="both"/>
        <w:rPr>
          <w:b/>
          <w:sz w:val="20"/>
          <w:lang w:val="pt-BR"/>
        </w:rPr>
      </w:pPr>
    </w:p>
    <w:p w:rsidR="000D54CB" w:rsidRPr="000D54CB" w:rsidRDefault="00C131E8" w:rsidP="000D54CB">
      <w:pPr>
        <w:spacing w:line="288" w:lineRule="auto"/>
        <w:jc w:val="both"/>
        <w:rPr>
          <w:b/>
          <w:sz w:val="20"/>
          <w:lang w:val="pt-BR"/>
        </w:rPr>
      </w:pPr>
      <w:proofErr w:type="gramStart"/>
      <w:r>
        <w:rPr>
          <w:b/>
          <w:sz w:val="20"/>
          <w:lang w:val="pt-BR"/>
        </w:rPr>
        <w:t>3</w:t>
      </w:r>
      <w:r w:rsidR="000D54CB" w:rsidRPr="000D54CB">
        <w:rPr>
          <w:b/>
          <w:sz w:val="20"/>
          <w:lang w:val="pt-BR"/>
        </w:rPr>
        <w:t>) Quais</w:t>
      </w:r>
      <w:proofErr w:type="gramEnd"/>
      <w:r w:rsidR="000D54CB" w:rsidRPr="000D54CB">
        <w:rPr>
          <w:b/>
          <w:sz w:val="20"/>
          <w:lang w:val="pt-BR"/>
        </w:rPr>
        <w:t xml:space="preserve"> aspectos de colaboração você percebeu durante </w:t>
      </w:r>
      <w:r w:rsidR="009D3773">
        <w:rPr>
          <w:b/>
          <w:sz w:val="20"/>
          <w:lang w:val="pt-BR"/>
        </w:rPr>
        <w:t>o uso da estratégia?</w:t>
      </w:r>
      <w:r w:rsidR="000D54CB" w:rsidRPr="000D54CB">
        <w:rPr>
          <w:b/>
          <w:sz w:val="20"/>
          <w:lang w:val="pt-BR"/>
        </w:rPr>
        <w:t xml:space="preserve"> Por quê? </w:t>
      </w:r>
    </w:p>
    <w:p w:rsidR="008270DA" w:rsidRPr="008270DA" w:rsidRDefault="002B41E1" w:rsidP="000D54CB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Achei bom, pois podemos verificar as colaborações dada por outros participantes e discutir postos de vista da colaboração dada</w:t>
      </w:r>
    </w:p>
    <w:p w:rsidR="007C0F2C" w:rsidRDefault="007C0F2C" w:rsidP="008270DA">
      <w:pPr>
        <w:spacing w:line="288" w:lineRule="auto"/>
        <w:jc w:val="both"/>
        <w:rPr>
          <w:b/>
          <w:sz w:val="20"/>
          <w:lang w:val="pt-BR"/>
        </w:rPr>
      </w:pPr>
    </w:p>
    <w:p w:rsidR="008270DA" w:rsidRDefault="00C131E8" w:rsidP="008270DA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4</w:t>
      </w:r>
      <w:r w:rsidR="008270DA">
        <w:rPr>
          <w:b/>
          <w:sz w:val="20"/>
          <w:lang w:val="pt-BR"/>
        </w:rPr>
        <w:t>)</w:t>
      </w:r>
      <w:r w:rsidR="008270DA" w:rsidRPr="008270DA">
        <w:rPr>
          <w:b/>
          <w:sz w:val="20"/>
          <w:lang w:val="pt-BR"/>
        </w:rPr>
        <w:t xml:space="preserve"> De</w:t>
      </w:r>
      <w:r w:rsidR="007C0F2C">
        <w:rPr>
          <w:b/>
          <w:sz w:val="20"/>
          <w:lang w:val="pt-BR"/>
        </w:rPr>
        <w:t xml:space="preserve"> </w:t>
      </w:r>
      <w:r w:rsidR="009D3773">
        <w:rPr>
          <w:b/>
          <w:sz w:val="20"/>
          <w:lang w:val="pt-BR"/>
        </w:rPr>
        <w:t xml:space="preserve">que </w:t>
      </w:r>
      <w:proofErr w:type="gramStart"/>
      <w:r w:rsidR="002048D6">
        <w:rPr>
          <w:b/>
          <w:sz w:val="20"/>
          <w:lang w:val="pt-BR"/>
        </w:rPr>
        <w:t xml:space="preserve">maneira </w:t>
      </w:r>
      <w:r w:rsidR="009D3773">
        <w:rPr>
          <w:b/>
          <w:sz w:val="20"/>
          <w:lang w:val="pt-BR"/>
        </w:rPr>
        <w:t xml:space="preserve"> o</w:t>
      </w:r>
      <w:proofErr w:type="gramEnd"/>
      <w:r w:rsidR="009D3773">
        <w:rPr>
          <w:b/>
          <w:sz w:val="20"/>
          <w:lang w:val="pt-BR"/>
        </w:rPr>
        <w:t xml:space="preserve"> uso </w:t>
      </w:r>
      <w:r w:rsidR="002048D6">
        <w:rPr>
          <w:b/>
          <w:sz w:val="20"/>
          <w:lang w:val="pt-BR"/>
        </w:rPr>
        <w:t xml:space="preserve">da estratégia influenciou no resultado da lista de </w:t>
      </w:r>
      <w:proofErr w:type="spellStart"/>
      <w:r w:rsidR="002048D6">
        <w:rPr>
          <w:b/>
          <w:sz w:val="20"/>
          <w:lang w:val="pt-BR"/>
        </w:rPr>
        <w:t>RNFs</w:t>
      </w:r>
      <w:proofErr w:type="spellEnd"/>
      <w:r w:rsidR="002048D6">
        <w:rPr>
          <w:b/>
          <w:sz w:val="20"/>
          <w:lang w:val="pt-BR"/>
        </w:rPr>
        <w:t xml:space="preserve"> construída</w:t>
      </w:r>
      <w:r w:rsidR="008270DA" w:rsidRPr="008270DA">
        <w:rPr>
          <w:b/>
          <w:sz w:val="20"/>
          <w:lang w:val="pt-BR"/>
        </w:rPr>
        <w:t>? Por quê?</w:t>
      </w:r>
    </w:p>
    <w:p w:rsidR="008270DA" w:rsidRPr="00A70697" w:rsidRDefault="002B41E1" w:rsidP="008270DA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>Influenciou positivamente, pois assim todos puderam colaborar de forma remota sem a necessidade de fazer reuniões presenciais para isso</w:t>
      </w:r>
    </w:p>
    <w:p w:rsidR="00C462F1" w:rsidRDefault="00C462F1" w:rsidP="00B32372">
      <w:pPr>
        <w:spacing w:line="288" w:lineRule="auto"/>
        <w:jc w:val="both"/>
        <w:rPr>
          <w:b/>
          <w:sz w:val="20"/>
          <w:lang w:val="pt-BR"/>
        </w:rPr>
      </w:pPr>
    </w:p>
    <w:p w:rsidR="00B32372" w:rsidRPr="00AE620D" w:rsidRDefault="00C131E8" w:rsidP="00B32372">
      <w:pPr>
        <w:spacing w:line="288" w:lineRule="auto"/>
        <w:jc w:val="both"/>
        <w:rPr>
          <w:b/>
          <w:sz w:val="20"/>
          <w:lang w:val="pt-BR"/>
        </w:rPr>
      </w:pPr>
      <w:proofErr w:type="gramStart"/>
      <w:r>
        <w:rPr>
          <w:b/>
          <w:sz w:val="20"/>
          <w:lang w:val="pt-BR"/>
        </w:rPr>
        <w:t>5</w:t>
      </w:r>
      <w:r w:rsidR="00B32372" w:rsidRPr="00AE620D">
        <w:rPr>
          <w:b/>
          <w:sz w:val="20"/>
          <w:lang w:val="pt-BR"/>
        </w:rPr>
        <w:t xml:space="preserve">) </w:t>
      </w:r>
      <w:r w:rsidR="009D3773">
        <w:rPr>
          <w:b/>
          <w:sz w:val="20"/>
          <w:lang w:val="pt-BR"/>
        </w:rPr>
        <w:t>Com</w:t>
      </w:r>
      <w:r w:rsidR="007C0F2C">
        <w:rPr>
          <w:b/>
          <w:sz w:val="20"/>
          <w:lang w:val="pt-BR"/>
        </w:rPr>
        <w:t>o</w:t>
      </w:r>
      <w:proofErr w:type="gramEnd"/>
      <w:r w:rsidR="009D3773">
        <w:rPr>
          <w:b/>
          <w:sz w:val="20"/>
          <w:lang w:val="pt-BR"/>
        </w:rPr>
        <w:t xml:space="preserve"> entende que o</w:t>
      </w:r>
      <w:r w:rsidR="00B32372" w:rsidRPr="00AE620D">
        <w:rPr>
          <w:b/>
          <w:sz w:val="20"/>
          <w:lang w:val="pt-BR"/>
        </w:rPr>
        <w:t xml:space="preserve"> uso da estratégia</w:t>
      </w:r>
      <w:r w:rsidR="009D3773">
        <w:rPr>
          <w:b/>
          <w:sz w:val="20"/>
          <w:lang w:val="pt-BR"/>
        </w:rPr>
        <w:t xml:space="preserve"> afeta a </w:t>
      </w:r>
      <w:r w:rsidR="00AE620D" w:rsidRPr="00AE620D">
        <w:rPr>
          <w:b/>
          <w:sz w:val="20"/>
          <w:lang w:val="pt-BR"/>
        </w:rPr>
        <w:t>negligência aos</w:t>
      </w:r>
      <w:r w:rsidR="00ED0D41">
        <w:rPr>
          <w:b/>
          <w:sz w:val="20"/>
          <w:lang w:val="pt-BR"/>
        </w:rPr>
        <w:t xml:space="preserve"> </w:t>
      </w:r>
      <w:proofErr w:type="spellStart"/>
      <w:r w:rsidR="00B32372" w:rsidRPr="00AE620D">
        <w:rPr>
          <w:b/>
          <w:sz w:val="20"/>
          <w:lang w:val="pt-BR"/>
        </w:rPr>
        <w:t>RNFs</w:t>
      </w:r>
      <w:proofErr w:type="spellEnd"/>
      <w:r w:rsidR="00B32372" w:rsidRPr="00AE620D">
        <w:rPr>
          <w:b/>
          <w:sz w:val="20"/>
          <w:lang w:val="pt-BR"/>
        </w:rPr>
        <w:t>? Justifique.</w:t>
      </w:r>
    </w:p>
    <w:p w:rsidR="00B32372" w:rsidRPr="009D5708" w:rsidRDefault="002B41E1" w:rsidP="00B32372">
      <w:pPr>
        <w:spacing w:line="288" w:lineRule="auto"/>
        <w:jc w:val="both"/>
        <w:rPr>
          <w:b/>
          <w:sz w:val="24"/>
          <w:szCs w:val="24"/>
          <w:highlight w:val="yellow"/>
          <w:lang w:val="pt-BR"/>
        </w:rPr>
      </w:pPr>
      <w:r>
        <w:rPr>
          <w:b/>
          <w:sz w:val="20"/>
          <w:lang w:val="pt-BR"/>
        </w:rPr>
        <w:t xml:space="preserve">Afeta positivamente, pois assim podemos colocar em pauta </w:t>
      </w:r>
      <w:proofErr w:type="gramStart"/>
      <w:r>
        <w:rPr>
          <w:b/>
          <w:sz w:val="20"/>
          <w:lang w:val="pt-BR"/>
        </w:rPr>
        <w:t>uma discursão</w:t>
      </w:r>
      <w:proofErr w:type="gramEnd"/>
      <w:r>
        <w:rPr>
          <w:b/>
          <w:sz w:val="20"/>
          <w:lang w:val="pt-BR"/>
        </w:rPr>
        <w:t xml:space="preserve"> que é sempre esquecida nos projetos</w:t>
      </w:r>
    </w:p>
    <w:p w:rsidR="00B32372" w:rsidRDefault="00B32372" w:rsidP="00B32372">
      <w:pPr>
        <w:spacing w:line="288" w:lineRule="auto"/>
        <w:jc w:val="both"/>
        <w:rPr>
          <w:b/>
          <w:sz w:val="20"/>
          <w:highlight w:val="yellow"/>
          <w:lang w:val="pt-BR"/>
        </w:rPr>
      </w:pPr>
    </w:p>
    <w:p w:rsidR="007C0F2C" w:rsidRPr="009D5708" w:rsidRDefault="007C0F2C" w:rsidP="00B32372">
      <w:pPr>
        <w:spacing w:line="288" w:lineRule="auto"/>
        <w:jc w:val="both"/>
        <w:rPr>
          <w:b/>
          <w:sz w:val="20"/>
          <w:highlight w:val="yellow"/>
          <w:lang w:val="pt-BR"/>
        </w:rPr>
      </w:pPr>
    </w:p>
    <w:p w:rsidR="00B32372" w:rsidRPr="00AE620D" w:rsidRDefault="00C131E8" w:rsidP="00B32372">
      <w:pPr>
        <w:spacing w:line="288" w:lineRule="auto"/>
        <w:jc w:val="both"/>
        <w:rPr>
          <w:b/>
          <w:sz w:val="20"/>
          <w:lang w:val="pt-BR"/>
        </w:rPr>
      </w:pPr>
      <w:proofErr w:type="gramStart"/>
      <w:r>
        <w:rPr>
          <w:b/>
          <w:sz w:val="20"/>
          <w:lang w:val="pt-BR"/>
        </w:rPr>
        <w:t>6</w:t>
      </w:r>
      <w:r w:rsidR="00B32372" w:rsidRPr="00AE620D">
        <w:rPr>
          <w:b/>
          <w:sz w:val="20"/>
          <w:lang w:val="pt-BR"/>
        </w:rPr>
        <w:t xml:space="preserve">) </w:t>
      </w:r>
      <w:r w:rsidR="00AE620D" w:rsidRPr="00AE620D">
        <w:rPr>
          <w:b/>
          <w:sz w:val="20"/>
          <w:lang w:val="pt-BR"/>
        </w:rPr>
        <w:t>Comparando</w:t>
      </w:r>
      <w:proofErr w:type="gramEnd"/>
      <w:r w:rsidR="00AE620D" w:rsidRPr="00AE620D">
        <w:rPr>
          <w:b/>
          <w:sz w:val="20"/>
          <w:lang w:val="pt-BR"/>
        </w:rPr>
        <w:t xml:space="preserve"> com suas experiências anteriores em construção de </w:t>
      </w:r>
      <w:proofErr w:type="spellStart"/>
      <w:r w:rsidR="00AE620D" w:rsidRPr="00AE620D">
        <w:rPr>
          <w:b/>
          <w:sz w:val="20"/>
          <w:lang w:val="pt-BR"/>
        </w:rPr>
        <w:t>RNFs</w:t>
      </w:r>
      <w:proofErr w:type="spellEnd"/>
      <w:r w:rsidR="00AE620D" w:rsidRPr="00AE620D">
        <w:rPr>
          <w:b/>
          <w:sz w:val="20"/>
          <w:lang w:val="pt-BR"/>
        </w:rPr>
        <w:t xml:space="preserve">, </w:t>
      </w:r>
      <w:r w:rsidR="009D3773">
        <w:rPr>
          <w:b/>
          <w:sz w:val="20"/>
          <w:lang w:val="pt-BR"/>
        </w:rPr>
        <w:t xml:space="preserve">comente como </w:t>
      </w:r>
      <w:r w:rsidR="00AE620D" w:rsidRPr="00AE620D">
        <w:rPr>
          <w:b/>
          <w:sz w:val="20"/>
          <w:lang w:val="pt-BR"/>
        </w:rPr>
        <w:t>o</w:t>
      </w:r>
      <w:r w:rsidR="00B32372" w:rsidRPr="00AE620D">
        <w:rPr>
          <w:b/>
          <w:sz w:val="20"/>
          <w:lang w:val="pt-BR"/>
        </w:rPr>
        <w:t xml:space="preserve"> uso da estratégia </w:t>
      </w:r>
      <w:r w:rsidR="00BE7D60">
        <w:rPr>
          <w:b/>
          <w:sz w:val="20"/>
          <w:lang w:val="pt-BR"/>
        </w:rPr>
        <w:t>impacta</w:t>
      </w:r>
      <w:r w:rsidR="00ED0D41">
        <w:rPr>
          <w:b/>
          <w:sz w:val="20"/>
          <w:lang w:val="pt-BR"/>
        </w:rPr>
        <w:t xml:space="preserve"> </w:t>
      </w:r>
      <w:r w:rsidR="00B32372" w:rsidRPr="00AE620D">
        <w:rPr>
          <w:b/>
          <w:sz w:val="20"/>
          <w:lang w:val="pt-BR"/>
        </w:rPr>
        <w:t xml:space="preserve">o entendimento das interdependências entre </w:t>
      </w:r>
      <w:r w:rsidR="00AE620D" w:rsidRPr="00AE620D">
        <w:rPr>
          <w:b/>
          <w:sz w:val="20"/>
          <w:lang w:val="pt-BR"/>
        </w:rPr>
        <w:t>requisitos</w:t>
      </w:r>
      <w:r w:rsidR="00B32372" w:rsidRPr="00AE620D">
        <w:rPr>
          <w:b/>
          <w:sz w:val="20"/>
          <w:lang w:val="pt-BR"/>
        </w:rPr>
        <w:t>? Justifique.</w:t>
      </w:r>
    </w:p>
    <w:p w:rsidR="00B32372" w:rsidRDefault="002B41E1" w:rsidP="00B32372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Com a estratégia o assunto não fica negligenciado e se mantem uma base de dados viva para futuras discursões</w:t>
      </w:r>
    </w:p>
    <w:p w:rsidR="00B32372" w:rsidRDefault="00B32372" w:rsidP="00B32372">
      <w:pPr>
        <w:spacing w:line="288" w:lineRule="auto"/>
        <w:jc w:val="both"/>
        <w:rPr>
          <w:b/>
          <w:sz w:val="20"/>
          <w:lang w:val="pt-BR"/>
        </w:rPr>
      </w:pPr>
    </w:p>
    <w:p w:rsidR="008270DA" w:rsidRDefault="00C131E8" w:rsidP="008270DA">
      <w:pPr>
        <w:spacing w:line="288" w:lineRule="auto"/>
        <w:jc w:val="both"/>
        <w:rPr>
          <w:b/>
          <w:sz w:val="20"/>
          <w:lang w:val="pt-BR"/>
        </w:rPr>
      </w:pPr>
      <w:proofErr w:type="gramStart"/>
      <w:r>
        <w:rPr>
          <w:b/>
          <w:sz w:val="20"/>
          <w:lang w:val="pt-BR"/>
        </w:rPr>
        <w:t>7</w:t>
      </w:r>
      <w:r w:rsidR="008270DA">
        <w:rPr>
          <w:b/>
          <w:sz w:val="20"/>
          <w:lang w:val="pt-BR"/>
        </w:rPr>
        <w:t>)</w:t>
      </w:r>
      <w:r w:rsidR="008270DA" w:rsidRPr="008270DA">
        <w:rPr>
          <w:b/>
          <w:sz w:val="20"/>
          <w:lang w:val="pt-BR"/>
        </w:rPr>
        <w:t xml:space="preserve"> Você</w:t>
      </w:r>
      <w:proofErr w:type="gramEnd"/>
      <w:r w:rsidR="008270DA" w:rsidRPr="008270DA">
        <w:rPr>
          <w:b/>
          <w:sz w:val="20"/>
          <w:lang w:val="pt-BR"/>
        </w:rPr>
        <w:t xml:space="preserve"> recomendaria a implantação </w:t>
      </w:r>
      <w:r w:rsidR="002048D6">
        <w:rPr>
          <w:b/>
          <w:sz w:val="20"/>
          <w:lang w:val="pt-BR"/>
        </w:rPr>
        <w:t>da estratégia proposta</w:t>
      </w:r>
      <w:r w:rsidR="008270DA" w:rsidRPr="008270DA">
        <w:rPr>
          <w:b/>
          <w:sz w:val="20"/>
          <w:lang w:val="pt-BR"/>
        </w:rPr>
        <w:t xml:space="preserve"> na sua empresa? Por quê?</w:t>
      </w:r>
    </w:p>
    <w:p w:rsidR="008270DA" w:rsidRPr="00A70697" w:rsidRDefault="002B41E1" w:rsidP="008270DA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 xml:space="preserve">Claro. Se estivesse esta estratégia na minha empresa não teríamos tantos RNF negligenciados nos projetos </w:t>
      </w:r>
    </w:p>
    <w:p w:rsidR="008270DA" w:rsidRPr="008270DA" w:rsidRDefault="008270DA" w:rsidP="008270DA">
      <w:pPr>
        <w:spacing w:line="288" w:lineRule="auto"/>
        <w:jc w:val="both"/>
        <w:rPr>
          <w:b/>
          <w:sz w:val="20"/>
          <w:lang w:val="pt-BR"/>
        </w:rPr>
      </w:pPr>
    </w:p>
    <w:p w:rsidR="000320F0" w:rsidRDefault="00C131E8" w:rsidP="008270DA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8</w:t>
      </w:r>
      <w:r w:rsidR="008270DA">
        <w:rPr>
          <w:b/>
          <w:sz w:val="20"/>
          <w:lang w:val="pt-BR"/>
        </w:rPr>
        <w:t>)</w:t>
      </w:r>
      <w:r>
        <w:rPr>
          <w:b/>
          <w:sz w:val="20"/>
          <w:lang w:val="pt-BR"/>
        </w:rPr>
        <w:t xml:space="preserve"> </w:t>
      </w:r>
      <w:r w:rsidR="009D3773">
        <w:rPr>
          <w:b/>
          <w:sz w:val="20"/>
          <w:lang w:val="pt-BR"/>
        </w:rPr>
        <w:t xml:space="preserve">Como você entende o papel da </w:t>
      </w:r>
      <w:r w:rsidR="008270DA" w:rsidRPr="008270DA">
        <w:rPr>
          <w:b/>
          <w:sz w:val="20"/>
          <w:lang w:val="pt-BR"/>
        </w:rPr>
        <w:t xml:space="preserve">ferramenta </w:t>
      </w:r>
      <w:r w:rsidR="002048D6">
        <w:rPr>
          <w:b/>
          <w:sz w:val="20"/>
          <w:lang w:val="pt-BR"/>
        </w:rPr>
        <w:t xml:space="preserve">RNF </w:t>
      </w:r>
      <w:proofErr w:type="spellStart"/>
      <w:r w:rsidR="002048D6">
        <w:rPr>
          <w:b/>
          <w:sz w:val="20"/>
          <w:lang w:val="pt-BR"/>
        </w:rPr>
        <w:t>Colab</w:t>
      </w:r>
      <w:proofErr w:type="spellEnd"/>
      <w:r w:rsidR="008270DA" w:rsidRPr="008270DA">
        <w:rPr>
          <w:b/>
          <w:sz w:val="20"/>
          <w:lang w:val="pt-BR"/>
        </w:rPr>
        <w:t>? Dê exemplos.</w:t>
      </w:r>
    </w:p>
    <w:p w:rsidR="008270DA" w:rsidRPr="00A70697" w:rsidRDefault="002B41E1" w:rsidP="008270DA">
      <w:pPr>
        <w:spacing w:line="288" w:lineRule="auto"/>
        <w:jc w:val="both"/>
        <w:rPr>
          <w:b/>
          <w:sz w:val="24"/>
          <w:szCs w:val="24"/>
          <w:lang w:val="pt-BR"/>
        </w:rPr>
      </w:pPr>
      <w:r>
        <w:rPr>
          <w:b/>
          <w:sz w:val="20"/>
          <w:lang w:val="pt-BR"/>
        </w:rPr>
        <w:t>Como uma base viva de RNF da companhia e vou além poderíamos utilizar também para requisitos Funcionais fazer correlações entre eles</w:t>
      </w:r>
    </w:p>
    <w:p w:rsidR="00B32372" w:rsidRDefault="00B32372" w:rsidP="00760D45">
      <w:pPr>
        <w:spacing w:line="288" w:lineRule="auto"/>
        <w:jc w:val="both"/>
        <w:rPr>
          <w:b/>
          <w:sz w:val="20"/>
          <w:lang w:val="pt-BR"/>
        </w:rPr>
      </w:pPr>
    </w:p>
    <w:p w:rsidR="00760D45" w:rsidRDefault="00760D45" w:rsidP="00760D45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Sugestões:</w:t>
      </w:r>
    </w:p>
    <w:p w:rsidR="00C462F1" w:rsidRDefault="002B41E1" w:rsidP="00760D45">
      <w:pPr>
        <w:spacing w:line="288" w:lineRule="auto"/>
        <w:jc w:val="both"/>
        <w:rPr>
          <w:b/>
          <w:sz w:val="20"/>
          <w:lang w:val="pt-BR"/>
        </w:rPr>
      </w:pPr>
      <w:r>
        <w:rPr>
          <w:b/>
          <w:sz w:val="20"/>
          <w:lang w:val="pt-BR"/>
        </w:rPr>
        <w:t>Utilizar também para Requisitos Funcionais e não somente para Não Funcionais</w:t>
      </w:r>
    </w:p>
    <w:sectPr w:rsidR="00C462F1" w:rsidSect="00040CB8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8B4BA1" w16cex:dateUtc="2020-06-10T15:08:00Z"/>
  <w16cex:commentExtensible w16cex:durableId="228B5908" w16cex:dateUtc="2020-06-10T16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6D72495" w16cid:durableId="228B4BA1"/>
  <w16cid:commentId w16cid:paraId="57122850" w16cid:durableId="228B590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306F" w:rsidRDefault="00D6306F" w:rsidP="00431504">
      <w:pPr>
        <w:spacing w:after="0" w:line="240" w:lineRule="auto"/>
      </w:pPr>
      <w:r>
        <w:separator/>
      </w:r>
    </w:p>
  </w:endnote>
  <w:endnote w:type="continuationSeparator" w:id="0">
    <w:p w:rsidR="00D6306F" w:rsidRDefault="00D6306F" w:rsidP="00431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Garamon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306F" w:rsidRDefault="00D6306F" w:rsidP="00431504">
      <w:pPr>
        <w:spacing w:after="0" w:line="240" w:lineRule="auto"/>
      </w:pPr>
      <w:r>
        <w:separator/>
      </w:r>
    </w:p>
  </w:footnote>
  <w:footnote w:type="continuationSeparator" w:id="0">
    <w:p w:rsidR="00D6306F" w:rsidRDefault="00D6306F" w:rsidP="004315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1504" w:rsidRDefault="00BC0CF5" w:rsidP="00A538E8">
    <w:pPr>
      <w:pStyle w:val="Cabealho"/>
      <w:tabs>
        <w:tab w:val="clear" w:pos="9360"/>
        <w:tab w:val="right" w:pos="10206"/>
      </w:tabs>
      <w:ind w:right="-846"/>
      <w:jc w:val="right"/>
    </w:pPr>
    <w:r w:rsidRPr="000833C6">
      <w:rPr>
        <w:noProof/>
        <w:lang w:val="pt-BR" w:eastAsia="pt-BR"/>
      </w:rPr>
      <w:drawing>
        <wp:inline distT="0" distB="0" distL="0" distR="0">
          <wp:extent cx="2009775" cy="676275"/>
          <wp:effectExtent l="19050" t="0" r="952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9775" cy="6762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2D40A0"/>
    <w:multiLevelType w:val="hybridMultilevel"/>
    <w:tmpl w:val="77C061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A25917"/>
    <w:multiLevelType w:val="hybridMultilevel"/>
    <w:tmpl w:val="422E5A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AC25A4"/>
    <w:multiLevelType w:val="hybridMultilevel"/>
    <w:tmpl w:val="7A0A37D6"/>
    <w:lvl w:ilvl="0" w:tplc="DD767D12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3EB0836"/>
    <w:multiLevelType w:val="hybridMultilevel"/>
    <w:tmpl w:val="8026AD6A"/>
    <w:lvl w:ilvl="0" w:tplc="0C08F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887DA1"/>
    <w:multiLevelType w:val="hybridMultilevel"/>
    <w:tmpl w:val="D4E879B4"/>
    <w:lvl w:ilvl="0" w:tplc="04090001">
      <w:start w:val="1"/>
      <w:numFmt w:val="decimal"/>
      <w:lvlText w:val="%1."/>
      <w:lvlJc w:val="left"/>
      <w:pPr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CxMDM2MTQ2MDcwNzJR0lEKTi0uzszPAykwrAUAZZtNoywAAAA="/>
  </w:docVars>
  <w:rsids>
    <w:rsidRoot w:val="006368EB"/>
    <w:rsid w:val="000320F0"/>
    <w:rsid w:val="00040CB8"/>
    <w:rsid w:val="0005043D"/>
    <w:rsid w:val="000628B1"/>
    <w:rsid w:val="00086F43"/>
    <w:rsid w:val="00095F77"/>
    <w:rsid w:val="000C0142"/>
    <w:rsid w:val="000D2187"/>
    <w:rsid w:val="000D54CB"/>
    <w:rsid w:val="000F470C"/>
    <w:rsid w:val="001204D9"/>
    <w:rsid w:val="00127960"/>
    <w:rsid w:val="00162CB9"/>
    <w:rsid w:val="0018780F"/>
    <w:rsid w:val="001B2A73"/>
    <w:rsid w:val="001B75D6"/>
    <w:rsid w:val="001D38F5"/>
    <w:rsid w:val="001E08DE"/>
    <w:rsid w:val="001F315C"/>
    <w:rsid w:val="002048D6"/>
    <w:rsid w:val="00264519"/>
    <w:rsid w:val="0027032F"/>
    <w:rsid w:val="0028682E"/>
    <w:rsid w:val="002B41E1"/>
    <w:rsid w:val="002B4A8E"/>
    <w:rsid w:val="002E6E11"/>
    <w:rsid w:val="002F1222"/>
    <w:rsid w:val="002F75F8"/>
    <w:rsid w:val="00337ACE"/>
    <w:rsid w:val="003663FB"/>
    <w:rsid w:val="00380DDB"/>
    <w:rsid w:val="00393545"/>
    <w:rsid w:val="003B4854"/>
    <w:rsid w:val="003B5862"/>
    <w:rsid w:val="003C78B0"/>
    <w:rsid w:val="003E0A1D"/>
    <w:rsid w:val="003F5191"/>
    <w:rsid w:val="00415AC5"/>
    <w:rsid w:val="00431504"/>
    <w:rsid w:val="004635E9"/>
    <w:rsid w:val="0046707C"/>
    <w:rsid w:val="00471716"/>
    <w:rsid w:val="00472303"/>
    <w:rsid w:val="00483CDF"/>
    <w:rsid w:val="004910A6"/>
    <w:rsid w:val="004C0D98"/>
    <w:rsid w:val="004C416F"/>
    <w:rsid w:val="004C4938"/>
    <w:rsid w:val="004D33F5"/>
    <w:rsid w:val="00520714"/>
    <w:rsid w:val="00542153"/>
    <w:rsid w:val="00551FA0"/>
    <w:rsid w:val="00556CCD"/>
    <w:rsid w:val="00562D30"/>
    <w:rsid w:val="005808DC"/>
    <w:rsid w:val="005C49BF"/>
    <w:rsid w:val="005D76DC"/>
    <w:rsid w:val="005F0ECF"/>
    <w:rsid w:val="00617D81"/>
    <w:rsid w:val="00620691"/>
    <w:rsid w:val="00632983"/>
    <w:rsid w:val="006368EB"/>
    <w:rsid w:val="00636B14"/>
    <w:rsid w:val="00650A1E"/>
    <w:rsid w:val="006619A8"/>
    <w:rsid w:val="00663D51"/>
    <w:rsid w:val="006B0006"/>
    <w:rsid w:val="006C5CD9"/>
    <w:rsid w:val="006F7928"/>
    <w:rsid w:val="00717105"/>
    <w:rsid w:val="0073783B"/>
    <w:rsid w:val="00745E8A"/>
    <w:rsid w:val="00756C3C"/>
    <w:rsid w:val="00760D45"/>
    <w:rsid w:val="007B6807"/>
    <w:rsid w:val="007C0F2C"/>
    <w:rsid w:val="007C2DB5"/>
    <w:rsid w:val="007D49F1"/>
    <w:rsid w:val="007D63C0"/>
    <w:rsid w:val="007E347A"/>
    <w:rsid w:val="007E481C"/>
    <w:rsid w:val="007E54D5"/>
    <w:rsid w:val="00801A75"/>
    <w:rsid w:val="0081034E"/>
    <w:rsid w:val="008270DA"/>
    <w:rsid w:val="008612AE"/>
    <w:rsid w:val="00867402"/>
    <w:rsid w:val="00891686"/>
    <w:rsid w:val="008A5B0E"/>
    <w:rsid w:val="008B62CF"/>
    <w:rsid w:val="008D30B5"/>
    <w:rsid w:val="008F3F6F"/>
    <w:rsid w:val="008F650E"/>
    <w:rsid w:val="00914579"/>
    <w:rsid w:val="00927941"/>
    <w:rsid w:val="0097693A"/>
    <w:rsid w:val="0099597C"/>
    <w:rsid w:val="009A4B56"/>
    <w:rsid w:val="009D3143"/>
    <w:rsid w:val="009D3773"/>
    <w:rsid w:val="009D5708"/>
    <w:rsid w:val="009D705C"/>
    <w:rsid w:val="009F6315"/>
    <w:rsid w:val="00A001F6"/>
    <w:rsid w:val="00A1065E"/>
    <w:rsid w:val="00A1089E"/>
    <w:rsid w:val="00A538E8"/>
    <w:rsid w:val="00A54760"/>
    <w:rsid w:val="00A659D2"/>
    <w:rsid w:val="00A70697"/>
    <w:rsid w:val="00A747F9"/>
    <w:rsid w:val="00A74845"/>
    <w:rsid w:val="00A929C6"/>
    <w:rsid w:val="00AC7C2C"/>
    <w:rsid w:val="00AE620D"/>
    <w:rsid w:val="00AF2535"/>
    <w:rsid w:val="00B042BF"/>
    <w:rsid w:val="00B32372"/>
    <w:rsid w:val="00B330B7"/>
    <w:rsid w:val="00B62AB0"/>
    <w:rsid w:val="00B822DF"/>
    <w:rsid w:val="00B90DC8"/>
    <w:rsid w:val="00BA42C1"/>
    <w:rsid w:val="00BB001B"/>
    <w:rsid w:val="00BC0CF5"/>
    <w:rsid w:val="00BD7E32"/>
    <w:rsid w:val="00BE0371"/>
    <w:rsid w:val="00BE538A"/>
    <w:rsid w:val="00BE7D60"/>
    <w:rsid w:val="00C02B2F"/>
    <w:rsid w:val="00C131E8"/>
    <w:rsid w:val="00C230EC"/>
    <w:rsid w:val="00C3565E"/>
    <w:rsid w:val="00C462F1"/>
    <w:rsid w:val="00C5565D"/>
    <w:rsid w:val="00CA2824"/>
    <w:rsid w:val="00CB03AB"/>
    <w:rsid w:val="00CC5F09"/>
    <w:rsid w:val="00CE7898"/>
    <w:rsid w:val="00CF1F37"/>
    <w:rsid w:val="00D00397"/>
    <w:rsid w:val="00D07682"/>
    <w:rsid w:val="00D13158"/>
    <w:rsid w:val="00D13473"/>
    <w:rsid w:val="00D22B0E"/>
    <w:rsid w:val="00D236EF"/>
    <w:rsid w:val="00D6306F"/>
    <w:rsid w:val="00D71F27"/>
    <w:rsid w:val="00D72B6A"/>
    <w:rsid w:val="00D74A1A"/>
    <w:rsid w:val="00DA4B57"/>
    <w:rsid w:val="00DA7E33"/>
    <w:rsid w:val="00DB175D"/>
    <w:rsid w:val="00DB44F1"/>
    <w:rsid w:val="00DC0991"/>
    <w:rsid w:val="00DC2DA9"/>
    <w:rsid w:val="00DF58CA"/>
    <w:rsid w:val="00E01F55"/>
    <w:rsid w:val="00E06259"/>
    <w:rsid w:val="00E101A7"/>
    <w:rsid w:val="00E41975"/>
    <w:rsid w:val="00E419A6"/>
    <w:rsid w:val="00E72175"/>
    <w:rsid w:val="00E8219F"/>
    <w:rsid w:val="00E9533D"/>
    <w:rsid w:val="00EA3F6C"/>
    <w:rsid w:val="00EB0839"/>
    <w:rsid w:val="00ED0D41"/>
    <w:rsid w:val="00ED3B7F"/>
    <w:rsid w:val="00EE6AFF"/>
    <w:rsid w:val="00EF6DDB"/>
    <w:rsid w:val="00F1716A"/>
    <w:rsid w:val="00F30740"/>
    <w:rsid w:val="00F32D99"/>
    <w:rsid w:val="00F40E7D"/>
    <w:rsid w:val="00F45928"/>
    <w:rsid w:val="00F50F10"/>
    <w:rsid w:val="00F63149"/>
    <w:rsid w:val="00F803EF"/>
    <w:rsid w:val="00F927F6"/>
    <w:rsid w:val="00FA1F6E"/>
    <w:rsid w:val="00FA6C2B"/>
    <w:rsid w:val="00FC0BB6"/>
    <w:rsid w:val="00FC25D0"/>
    <w:rsid w:val="00FD494A"/>
    <w:rsid w:val="00FD582E"/>
    <w:rsid w:val="00FE14EB"/>
    <w:rsid w:val="00FE3DB2"/>
    <w:rsid w:val="00FF2B1A"/>
    <w:rsid w:val="00FF37E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255FBD"/>
  <w15:docId w15:val="{1706ADA4-6EC2-44DE-8116-3DB4E133E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03EF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31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31504"/>
  </w:style>
  <w:style w:type="paragraph" w:styleId="Rodap">
    <w:name w:val="footer"/>
    <w:basedOn w:val="Normal"/>
    <w:link w:val="RodapChar"/>
    <w:uiPriority w:val="99"/>
    <w:unhideWhenUsed/>
    <w:rsid w:val="004315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31504"/>
  </w:style>
  <w:style w:type="paragraph" w:styleId="PargrafodaLista">
    <w:name w:val="List Paragraph"/>
    <w:basedOn w:val="Normal"/>
    <w:uiPriority w:val="34"/>
    <w:qFormat/>
    <w:rsid w:val="000D2187"/>
    <w:pPr>
      <w:ind w:left="720"/>
      <w:contextualSpacing/>
    </w:pPr>
  </w:style>
  <w:style w:type="paragraph" w:customStyle="1" w:styleId="Body">
    <w:name w:val="Body"/>
    <w:basedOn w:val="Normal"/>
    <w:rsid w:val="008D30B5"/>
    <w:pPr>
      <w:overflowPunct w:val="0"/>
      <w:autoSpaceDE w:val="0"/>
      <w:autoSpaceDN w:val="0"/>
      <w:adjustRightInd w:val="0"/>
      <w:spacing w:before="220" w:after="80" w:line="240" w:lineRule="auto"/>
      <w:jc w:val="both"/>
    </w:pPr>
    <w:rPr>
      <w:rFonts w:ascii="AGaramond" w:eastAsia="Times New Roman" w:hAnsi="AGaramond" w:cs="Times New Roman"/>
      <w:noProof/>
      <w:color w:val="000000"/>
      <w:szCs w:val="20"/>
      <w:lang w:val="de-CH" w:eastAsia="de-CH"/>
    </w:rPr>
  </w:style>
  <w:style w:type="table" w:styleId="Tabelacomgrade">
    <w:name w:val="Table Grid"/>
    <w:basedOn w:val="Tabelanormal"/>
    <w:uiPriority w:val="39"/>
    <w:rsid w:val="008D30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uiPriority w:val="99"/>
    <w:semiHidden/>
    <w:unhideWhenUsed/>
    <w:rsid w:val="00040C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040CB8"/>
    <w:rPr>
      <w:rFonts w:ascii="Tahoma" w:hAnsi="Tahoma" w:cs="Tahoma"/>
      <w:sz w:val="16"/>
      <w:szCs w:val="16"/>
    </w:rPr>
  </w:style>
  <w:style w:type="character" w:styleId="Refdecomentrio">
    <w:name w:val="annotation reference"/>
    <w:basedOn w:val="Fontepargpadro"/>
    <w:uiPriority w:val="99"/>
    <w:semiHidden/>
    <w:unhideWhenUsed/>
    <w:rsid w:val="006F7928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F7928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F7928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F7928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F792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01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Relationship Id="rId14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607</Words>
  <Characters>3278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oshiba</Company>
  <LinksUpToDate>false</LinksUpToDate>
  <CharactersWithSpaces>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ardo Guarin</dc:creator>
  <cp:lastModifiedBy>Munique Grasielle Barbosa Vasconcelos</cp:lastModifiedBy>
  <cp:revision>9</cp:revision>
  <cp:lastPrinted>2020-03-12T11:34:00Z</cp:lastPrinted>
  <dcterms:created xsi:type="dcterms:W3CDTF">2020-06-10T17:58:00Z</dcterms:created>
  <dcterms:modified xsi:type="dcterms:W3CDTF">2020-06-23T20:37:00Z</dcterms:modified>
</cp:coreProperties>
</file>